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AC7F2A" w14:paraId="43985D3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3D2806C4" w14:textId="77777777" w:rsidR="00602F7D" w:rsidRPr="00AC7F2A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AC7F2A" w14:paraId="7AABCC40" w14:textId="77777777" w:rsidTr="00F33C84">
        <w:trPr>
          <w:trHeight w:val="413"/>
        </w:trPr>
        <w:tc>
          <w:tcPr>
            <w:tcW w:w="1234" w:type="pct"/>
          </w:tcPr>
          <w:p w14:paraId="473D539C" w14:textId="77777777" w:rsidR="0000007A" w:rsidRPr="00AC7F2A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AC7F2A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AC7F2A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BD63D6" w14:textId="77777777" w:rsidR="0000007A" w:rsidRPr="00AC7F2A" w:rsidRDefault="0090764A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AC7F2A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Chemistry and Biochemistry: Research Progress</w:t>
              </w:r>
            </w:hyperlink>
          </w:p>
        </w:tc>
      </w:tr>
      <w:tr w:rsidR="0000007A" w:rsidRPr="00AC7F2A" w14:paraId="6A86B415" w14:textId="77777777" w:rsidTr="002E7787">
        <w:trPr>
          <w:trHeight w:val="290"/>
        </w:trPr>
        <w:tc>
          <w:tcPr>
            <w:tcW w:w="1234" w:type="pct"/>
          </w:tcPr>
          <w:p w14:paraId="2BC7A657" w14:textId="77777777" w:rsidR="0000007A" w:rsidRPr="00AC7F2A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AC7F2A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453172" w14:textId="77777777" w:rsidR="0000007A" w:rsidRPr="00AC7F2A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AC7F2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AC7F2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AC7F2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A269D7" w:rsidRPr="00AC7F2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586</w:t>
            </w:r>
          </w:p>
        </w:tc>
      </w:tr>
      <w:tr w:rsidR="0000007A" w:rsidRPr="00AC7F2A" w14:paraId="7BF68AC4" w14:textId="77777777" w:rsidTr="002109D6">
        <w:trPr>
          <w:trHeight w:val="331"/>
        </w:trPr>
        <w:tc>
          <w:tcPr>
            <w:tcW w:w="1234" w:type="pct"/>
          </w:tcPr>
          <w:p w14:paraId="4CB78962" w14:textId="77777777" w:rsidR="0000007A" w:rsidRPr="00AC7F2A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AC7F2A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1E42D4" w14:textId="77777777" w:rsidR="0000007A" w:rsidRPr="00AC7F2A" w:rsidRDefault="009F6246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AC7F2A">
              <w:rPr>
                <w:rFonts w:ascii="Arial" w:hAnsi="Arial" w:cs="Arial"/>
                <w:b/>
                <w:sz w:val="20"/>
                <w:szCs w:val="20"/>
                <w:lang w:val="en-GB"/>
              </w:rPr>
              <w:t>Uridine derivatives promising inhibitors of human gene proteins: Synthesis, antimicrobial, and in silico exploration</w:t>
            </w:r>
          </w:p>
        </w:tc>
      </w:tr>
      <w:tr w:rsidR="00CF0BBB" w:rsidRPr="00AC7F2A" w14:paraId="3DE52980" w14:textId="77777777" w:rsidTr="002E7787">
        <w:trPr>
          <w:trHeight w:val="332"/>
        </w:trPr>
        <w:tc>
          <w:tcPr>
            <w:tcW w:w="1234" w:type="pct"/>
          </w:tcPr>
          <w:p w14:paraId="3C36738B" w14:textId="77777777" w:rsidR="00CF0BBB" w:rsidRPr="00AC7F2A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AC7F2A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FB7C88" w14:textId="77777777" w:rsidR="00CF0BBB" w:rsidRPr="00AC7F2A" w:rsidRDefault="00A269D7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C7F2A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1441C9C0" w14:textId="77777777" w:rsidR="00605952" w:rsidRPr="00AC7F2A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AE57755" w14:textId="77777777" w:rsidR="00D27A79" w:rsidRPr="00AC7F2A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AC7F2A" w14:paraId="59A73014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101FD4A5" w14:textId="77777777" w:rsidR="00F1171E" w:rsidRPr="00AC7F2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AC7F2A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AC7F2A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302D6C79" w14:textId="77777777" w:rsidR="00F1171E" w:rsidRPr="00AC7F2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AC7F2A" w14:paraId="4701D580" w14:textId="77777777" w:rsidTr="007222C8">
        <w:tc>
          <w:tcPr>
            <w:tcW w:w="1265" w:type="pct"/>
            <w:noWrap/>
          </w:tcPr>
          <w:p w14:paraId="7DEC4C19" w14:textId="77777777" w:rsidR="00F1171E" w:rsidRPr="00AC7F2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6D305D4E" w14:textId="77777777" w:rsidR="00F1171E" w:rsidRPr="00AC7F2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AC7F2A">
              <w:rPr>
                <w:rFonts w:ascii="Arial" w:hAnsi="Arial" w:cs="Arial"/>
                <w:lang w:val="en-GB"/>
              </w:rPr>
              <w:t>Reviewer’s comment</w:t>
            </w:r>
          </w:p>
          <w:p w14:paraId="73786DD9" w14:textId="77777777" w:rsidR="00421DBF" w:rsidRPr="00AC7F2A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C7F2A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E1B090D" w14:textId="77777777" w:rsidR="00421DBF" w:rsidRPr="00AC7F2A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1E37353B" w14:textId="77777777" w:rsidR="00F1171E" w:rsidRPr="00AC7F2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AC7F2A">
              <w:rPr>
                <w:rFonts w:ascii="Arial" w:hAnsi="Arial" w:cs="Arial"/>
                <w:lang w:val="en-GB"/>
              </w:rPr>
              <w:t xml:space="preserve">Author’s </w:t>
            </w:r>
            <w:proofErr w:type="gramStart"/>
            <w:r w:rsidRPr="00AC7F2A">
              <w:rPr>
                <w:rFonts w:ascii="Arial" w:hAnsi="Arial" w:cs="Arial"/>
                <w:lang w:val="en-GB"/>
              </w:rPr>
              <w:t>Feedback</w:t>
            </w:r>
            <w:r w:rsidRPr="00AC7F2A">
              <w:rPr>
                <w:rFonts w:ascii="Arial" w:hAnsi="Arial" w:cs="Arial"/>
                <w:b w:val="0"/>
                <w:i/>
                <w:lang w:val="en-GB"/>
              </w:rPr>
              <w:t>(</w:t>
            </w:r>
            <w:proofErr w:type="gramEnd"/>
            <w:r w:rsidRPr="00AC7F2A">
              <w:rPr>
                <w:rFonts w:ascii="Arial" w:hAnsi="Arial" w:cs="Arial"/>
                <w:b w:val="0"/>
                <w:i/>
                <w:lang w:val="en-GB"/>
              </w:rPr>
              <w:t>Please correct the manuscript and highlight that part in the manuscript. It is mandatory that authors should write his/her feedback here)</w:t>
            </w:r>
          </w:p>
        </w:tc>
      </w:tr>
      <w:tr w:rsidR="00F1171E" w:rsidRPr="00AC7F2A" w14:paraId="60444BBC" w14:textId="77777777" w:rsidTr="007222C8">
        <w:trPr>
          <w:trHeight w:val="1264"/>
        </w:trPr>
        <w:tc>
          <w:tcPr>
            <w:tcW w:w="1265" w:type="pct"/>
            <w:noWrap/>
          </w:tcPr>
          <w:p w14:paraId="2C686AC4" w14:textId="77777777" w:rsidR="00F1171E" w:rsidRPr="00AC7F2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C7F2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Please write a few sentences regarding the importance of this manuscript for the scientific community. A </w:t>
            </w:r>
            <w:proofErr w:type="spellStart"/>
            <w:r w:rsidRPr="00AC7F2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inimumof</w:t>
            </w:r>
            <w:proofErr w:type="spellEnd"/>
            <w:r w:rsidRPr="00AC7F2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3-4 sentences may be required for this part.</w:t>
            </w:r>
          </w:p>
          <w:p w14:paraId="3CD49DD2" w14:textId="77777777" w:rsidR="00F1171E" w:rsidRPr="00AC7F2A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43B7591B" w14:textId="77777777" w:rsidR="00F1171E" w:rsidRPr="00AC7F2A" w:rsidRDefault="00AE499A" w:rsidP="005E4BDD">
            <w:pPr>
              <w:pStyle w:val="ListParagraph"/>
              <w:ind w:left="0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C7F2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n this study author report novel nucleoside analogues as potent efficacy </w:t>
            </w:r>
            <w:proofErr w:type="spellStart"/>
            <w:r w:rsidRPr="00AC7F2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gainsts</w:t>
            </w:r>
            <w:proofErr w:type="spellEnd"/>
            <w:r w:rsidRPr="00AC7F2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cancer cells and microbes. </w:t>
            </w:r>
            <w:proofErr w:type="gramStart"/>
            <w:r w:rsidRPr="00AC7F2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se efficacy</w:t>
            </w:r>
            <w:proofErr w:type="gramEnd"/>
            <w:r w:rsidRPr="00AC7F2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also validated using modern technology molecular docking, DFT, and ADMET studies. Finally in this paper giving strong background for rational drug design. </w:t>
            </w:r>
          </w:p>
        </w:tc>
        <w:tc>
          <w:tcPr>
            <w:tcW w:w="1523" w:type="pct"/>
          </w:tcPr>
          <w:p w14:paraId="6BE23626" w14:textId="77777777" w:rsidR="00F1171E" w:rsidRPr="00AC7F2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AC7F2A" w14:paraId="65B83586" w14:textId="77777777" w:rsidTr="007222C8">
        <w:trPr>
          <w:trHeight w:val="1262"/>
        </w:trPr>
        <w:tc>
          <w:tcPr>
            <w:tcW w:w="1265" w:type="pct"/>
            <w:noWrap/>
          </w:tcPr>
          <w:p w14:paraId="371A55EC" w14:textId="77777777" w:rsidR="00F1171E" w:rsidRPr="00AC7F2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C7F2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085F046C" w14:textId="77777777" w:rsidR="00F1171E" w:rsidRPr="00AC7F2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C7F2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403953DD" w14:textId="77777777" w:rsidR="00F1171E" w:rsidRPr="00AC7F2A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2531AB3" w14:textId="77777777" w:rsidR="00F1171E" w:rsidRPr="00AC7F2A" w:rsidRDefault="00AE499A" w:rsidP="005E4BDD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C7F2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.</w:t>
            </w:r>
          </w:p>
        </w:tc>
        <w:tc>
          <w:tcPr>
            <w:tcW w:w="1523" w:type="pct"/>
          </w:tcPr>
          <w:p w14:paraId="793447ED" w14:textId="77777777" w:rsidR="00F1171E" w:rsidRPr="00AC7F2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AC7F2A" w14:paraId="13C6DAD9" w14:textId="77777777" w:rsidTr="007222C8">
        <w:trPr>
          <w:trHeight w:val="1262"/>
        </w:trPr>
        <w:tc>
          <w:tcPr>
            <w:tcW w:w="1265" w:type="pct"/>
            <w:noWrap/>
          </w:tcPr>
          <w:p w14:paraId="66EA3B35" w14:textId="77777777" w:rsidR="00F1171E" w:rsidRPr="00AC7F2A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AC7F2A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42EE3ED0" w14:textId="77777777" w:rsidR="00F1171E" w:rsidRPr="00AC7F2A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48EC943E" w14:textId="77777777" w:rsidR="00F1171E" w:rsidRPr="00AC7F2A" w:rsidRDefault="00AE499A" w:rsidP="005E4BDD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C7F2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Good but also add some </w:t>
            </w:r>
            <w:proofErr w:type="spellStart"/>
            <w:r w:rsidRPr="00AC7F2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umerials</w:t>
            </w:r>
            <w:proofErr w:type="spellEnd"/>
            <w:r w:rsidRPr="00AC7F2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results such as docking scores and DFT (energies).  </w:t>
            </w:r>
          </w:p>
        </w:tc>
        <w:tc>
          <w:tcPr>
            <w:tcW w:w="1523" w:type="pct"/>
          </w:tcPr>
          <w:p w14:paraId="36FFF0D5" w14:textId="77777777" w:rsidR="00F1171E" w:rsidRPr="00AC7F2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AC7F2A" w14:paraId="3843E788" w14:textId="77777777" w:rsidTr="007222C8">
        <w:trPr>
          <w:trHeight w:val="859"/>
        </w:trPr>
        <w:tc>
          <w:tcPr>
            <w:tcW w:w="1265" w:type="pct"/>
            <w:noWrap/>
          </w:tcPr>
          <w:p w14:paraId="4EC6648A" w14:textId="77777777" w:rsidR="00F1171E" w:rsidRPr="00AC7F2A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AC7F2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</w:p>
        </w:tc>
        <w:tc>
          <w:tcPr>
            <w:tcW w:w="2212" w:type="pct"/>
          </w:tcPr>
          <w:p w14:paraId="2C0BD455" w14:textId="77777777" w:rsidR="00F1171E" w:rsidRPr="00AC7F2A" w:rsidRDefault="005E4BDD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C7F2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.</w:t>
            </w:r>
          </w:p>
        </w:tc>
        <w:tc>
          <w:tcPr>
            <w:tcW w:w="1523" w:type="pct"/>
          </w:tcPr>
          <w:p w14:paraId="5CDD7E52" w14:textId="77777777" w:rsidR="00F1171E" w:rsidRPr="00AC7F2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AC7F2A" w14:paraId="150C29AE" w14:textId="77777777" w:rsidTr="007222C8">
        <w:trPr>
          <w:trHeight w:val="703"/>
        </w:trPr>
        <w:tc>
          <w:tcPr>
            <w:tcW w:w="1265" w:type="pct"/>
            <w:noWrap/>
          </w:tcPr>
          <w:p w14:paraId="20161AC9" w14:textId="77777777" w:rsidR="00F1171E" w:rsidRPr="00AC7F2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C7F2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0B0E4459" w14:textId="77777777" w:rsidR="00F1171E" w:rsidRPr="00AC7F2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AC7F2A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3D60CE11" w14:textId="77777777" w:rsidR="00F1171E" w:rsidRPr="00AC7F2A" w:rsidRDefault="005E4BDD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C7F2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.</w:t>
            </w:r>
          </w:p>
        </w:tc>
        <w:tc>
          <w:tcPr>
            <w:tcW w:w="1523" w:type="pct"/>
          </w:tcPr>
          <w:p w14:paraId="45CE43CF" w14:textId="77777777" w:rsidR="00F1171E" w:rsidRPr="00AC7F2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AC7F2A" w14:paraId="0DC894EE" w14:textId="77777777" w:rsidTr="007222C8">
        <w:trPr>
          <w:trHeight w:val="386"/>
        </w:trPr>
        <w:tc>
          <w:tcPr>
            <w:tcW w:w="1265" w:type="pct"/>
            <w:noWrap/>
          </w:tcPr>
          <w:p w14:paraId="0EA7A4A6" w14:textId="77777777" w:rsidR="00F1171E" w:rsidRPr="00AC7F2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0641CC4" w14:textId="77777777" w:rsidR="00F1171E" w:rsidRPr="00AC7F2A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AC7F2A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2BB06857" w14:textId="77777777" w:rsidR="00F1171E" w:rsidRPr="00AC7F2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299FA2FB" w14:textId="77777777" w:rsidR="00F1171E" w:rsidRPr="00AC7F2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3C34B3" w14:textId="77777777" w:rsidR="00F1171E" w:rsidRPr="00AC7F2A" w:rsidRDefault="005E4BDD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C7F2A">
              <w:rPr>
                <w:rFonts w:ascii="Arial" w:hAnsi="Arial" w:cs="Arial"/>
                <w:sz w:val="20"/>
                <w:szCs w:val="20"/>
                <w:lang w:val="en-GB"/>
              </w:rPr>
              <w:t>Good but with some minor grammatical mistakes.</w:t>
            </w:r>
          </w:p>
          <w:p w14:paraId="5CBE95BC" w14:textId="77777777" w:rsidR="00F1171E" w:rsidRPr="00AC7F2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6833DEB" w14:textId="77777777" w:rsidR="00F1171E" w:rsidRPr="00AC7F2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3EB1412" w14:textId="77777777" w:rsidR="00F1171E" w:rsidRPr="00AC7F2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2C6DDD1E" w14:textId="77777777" w:rsidR="00F1171E" w:rsidRPr="00AC7F2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AC7F2A" w14:paraId="3FF84C3A" w14:textId="77777777" w:rsidTr="007222C8">
        <w:trPr>
          <w:trHeight w:val="1178"/>
        </w:trPr>
        <w:tc>
          <w:tcPr>
            <w:tcW w:w="1265" w:type="pct"/>
            <w:noWrap/>
          </w:tcPr>
          <w:p w14:paraId="63061772" w14:textId="77777777" w:rsidR="00F1171E" w:rsidRPr="00AC7F2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AC7F2A">
              <w:rPr>
                <w:rFonts w:ascii="Arial" w:hAnsi="Arial" w:cs="Arial"/>
                <w:bCs w:val="0"/>
                <w:u w:val="single"/>
                <w:lang w:val="en-GB"/>
              </w:rPr>
              <w:t>Optional/</w:t>
            </w:r>
            <w:proofErr w:type="spellStart"/>
            <w:r w:rsidRPr="00AC7F2A">
              <w:rPr>
                <w:rFonts w:ascii="Arial" w:hAnsi="Arial" w:cs="Arial"/>
                <w:bCs w:val="0"/>
                <w:u w:val="single"/>
                <w:lang w:val="en-GB"/>
              </w:rPr>
              <w:t>General</w:t>
            </w:r>
            <w:r w:rsidRPr="00AC7F2A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  <w:proofErr w:type="spellEnd"/>
          </w:p>
          <w:p w14:paraId="7BBE57F6" w14:textId="77777777" w:rsidR="00F1171E" w:rsidRPr="00AC7F2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5041799E" w14:textId="77777777" w:rsidR="00F1171E" w:rsidRPr="00AC7F2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AE388F9" w14:textId="77777777" w:rsidR="00F1171E" w:rsidRPr="00AC7F2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060AABDA" w14:textId="77777777" w:rsidR="00F1171E" w:rsidRPr="00AC7F2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26F732E" w14:textId="77777777" w:rsidR="00F1171E" w:rsidRPr="00AC7F2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68A29342" w14:textId="77777777" w:rsidR="00F1171E" w:rsidRPr="00AC7F2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33913393" w14:textId="77777777" w:rsidR="00F1171E" w:rsidRPr="00AC7F2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4745475" w14:textId="77777777" w:rsidR="00F1171E" w:rsidRPr="00AC7F2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DD90656" w14:textId="77777777" w:rsidR="00F1171E" w:rsidRPr="00AC7F2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87D88CB" w14:textId="77777777" w:rsidR="00F1171E" w:rsidRPr="00AC7F2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2F5A8C9" w14:textId="77777777" w:rsidR="00F1171E" w:rsidRPr="00AC7F2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831"/>
        <w:gridCol w:w="7166"/>
        <w:gridCol w:w="7153"/>
      </w:tblGrid>
      <w:tr w:rsidR="00A6626A" w:rsidRPr="00AC7F2A" w14:paraId="4C2A824B" w14:textId="77777777" w:rsidTr="00A6626A">
        <w:tc>
          <w:tcPr>
            <w:tcW w:w="5000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592D71" w14:textId="77777777" w:rsidR="00A6626A" w:rsidRPr="00AC7F2A" w:rsidRDefault="00A6626A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56057883"/>
            <w:bookmarkStart w:id="1" w:name="_Hlk156057704"/>
            <w:r w:rsidRPr="00AC7F2A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AC7F2A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9311CCB" w14:textId="77777777" w:rsidR="00A6626A" w:rsidRPr="00AC7F2A" w:rsidRDefault="00A6626A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A6626A" w:rsidRPr="00AC7F2A" w14:paraId="67198D02" w14:textId="77777777" w:rsidTr="00A6626A"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D55C54" w14:textId="77777777" w:rsidR="00A6626A" w:rsidRPr="00AC7F2A" w:rsidRDefault="00A6626A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543B744" w14:textId="77777777" w:rsidR="00A6626A" w:rsidRPr="00AC7F2A" w:rsidRDefault="00A6626A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AC7F2A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DA80C0" w14:textId="77777777" w:rsidR="00A6626A" w:rsidRPr="00AC7F2A" w:rsidRDefault="00A6626A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AC7F2A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AC7F2A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3689FF72" w14:textId="77777777" w:rsidR="00A6626A" w:rsidRPr="00AC7F2A" w:rsidRDefault="00A6626A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A6626A" w:rsidRPr="00AC7F2A" w14:paraId="6A8520EC" w14:textId="77777777" w:rsidTr="00A6626A">
        <w:trPr>
          <w:trHeight w:val="890"/>
        </w:trPr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437957" w14:textId="77777777" w:rsidR="00A6626A" w:rsidRPr="00AC7F2A" w:rsidRDefault="00A6626A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AC7F2A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992E2DB" w14:textId="77777777" w:rsidR="00A6626A" w:rsidRPr="00AC7F2A" w:rsidRDefault="00A6626A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15ED1C" w14:textId="77777777" w:rsidR="00A6626A" w:rsidRPr="00AC7F2A" w:rsidRDefault="00A6626A">
            <w:pPr>
              <w:spacing w:line="276" w:lineRule="auto"/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AC7F2A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AC7F2A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AC7F2A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3B36272F" w14:textId="77777777" w:rsidR="00A6626A" w:rsidRPr="00AC7F2A" w:rsidRDefault="00A6626A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8A1203" w14:textId="77777777" w:rsidR="00A6626A" w:rsidRPr="00AC7F2A" w:rsidRDefault="00A6626A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6E1D20E" w14:textId="77777777" w:rsidR="00A6626A" w:rsidRPr="00AC7F2A" w:rsidRDefault="00A6626A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5044628A" w14:textId="77777777" w:rsidR="00A6626A" w:rsidRPr="00AC7F2A" w:rsidRDefault="00A6626A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0"/>
    </w:tbl>
    <w:p w14:paraId="104CE0F1" w14:textId="77777777" w:rsidR="00A6626A" w:rsidRPr="00AC7F2A" w:rsidRDefault="00A6626A" w:rsidP="00A6626A">
      <w:pPr>
        <w:rPr>
          <w:rFonts w:ascii="Arial" w:hAnsi="Arial" w:cs="Arial"/>
          <w:sz w:val="20"/>
          <w:szCs w:val="20"/>
        </w:rPr>
      </w:pPr>
    </w:p>
    <w:bookmarkEnd w:id="1"/>
    <w:p w14:paraId="0CFA3D06" w14:textId="77777777" w:rsidR="00AC7F2A" w:rsidRPr="009318F0" w:rsidRDefault="00AC7F2A" w:rsidP="00AC7F2A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9318F0">
        <w:rPr>
          <w:rFonts w:ascii="Arial" w:hAnsi="Arial" w:cs="Arial"/>
          <w:b/>
          <w:u w:val="single"/>
        </w:rPr>
        <w:t>Reviewer details:</w:t>
      </w:r>
    </w:p>
    <w:p w14:paraId="7703B504" w14:textId="77777777" w:rsidR="00AC7F2A" w:rsidRPr="009318F0" w:rsidRDefault="00AC7F2A" w:rsidP="00AC7F2A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9318F0">
        <w:rPr>
          <w:rFonts w:ascii="Arial" w:hAnsi="Arial" w:cs="Arial"/>
          <w:b/>
          <w:color w:val="000000"/>
        </w:rPr>
        <w:t>Adarsh Kumar Pathak, India</w:t>
      </w:r>
    </w:p>
    <w:p w14:paraId="6444503D" w14:textId="77777777" w:rsidR="00AC7F2A" w:rsidRPr="009318F0" w:rsidRDefault="00AC7F2A" w:rsidP="00AC7F2A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</w:p>
    <w:p w14:paraId="5E8472F7" w14:textId="77777777" w:rsidR="00A6626A" w:rsidRPr="00AC7F2A" w:rsidRDefault="00A6626A" w:rsidP="00A6626A">
      <w:pPr>
        <w:rPr>
          <w:rFonts w:ascii="Arial" w:hAnsi="Arial" w:cs="Arial"/>
          <w:sz w:val="20"/>
          <w:szCs w:val="20"/>
        </w:rPr>
      </w:pPr>
    </w:p>
    <w:p w14:paraId="1A3B5BA7" w14:textId="77777777" w:rsidR="00F1171E" w:rsidRPr="00AC7F2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sectPr w:rsidR="00F1171E" w:rsidRPr="00AC7F2A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844B4E3" w14:textId="77777777" w:rsidR="00566B19" w:rsidRPr="0000007A" w:rsidRDefault="00566B19" w:rsidP="0099583E">
      <w:r>
        <w:separator/>
      </w:r>
    </w:p>
  </w:endnote>
  <w:endnote w:type="continuationSeparator" w:id="0">
    <w:p w14:paraId="0E42718D" w14:textId="77777777" w:rsidR="00566B19" w:rsidRPr="0000007A" w:rsidRDefault="00566B19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B61C2F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proofErr w:type="spellStart"/>
    <w:r w:rsidR="00005319">
      <w:rPr>
        <w:sz w:val="16"/>
      </w:rPr>
      <w:t>PM</w:t>
    </w:r>
    <w:r w:rsidR="00B62F41">
      <w:rPr>
        <w:sz w:val="16"/>
      </w:rPr>
      <w:t>Approved</w:t>
    </w:r>
    <w:proofErr w:type="spellEnd"/>
    <w:r w:rsidR="00B62F41">
      <w:rPr>
        <w:sz w:val="16"/>
      </w:rPr>
      <w:t xml:space="preserve"> by: </w:t>
    </w:r>
    <w:r w:rsidR="00005319">
      <w:rPr>
        <w:sz w:val="16"/>
      </w:rPr>
      <w:t>MBM</w:t>
    </w:r>
    <w:r w:rsidR="00B62F41">
      <w:rPr>
        <w:sz w:val="16"/>
      </w:rPr>
      <w:tab/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CFD54AD" w14:textId="77777777" w:rsidR="00566B19" w:rsidRPr="0000007A" w:rsidRDefault="00566B19" w:rsidP="0099583E">
      <w:r>
        <w:separator/>
      </w:r>
    </w:p>
  </w:footnote>
  <w:footnote w:type="continuationSeparator" w:id="0">
    <w:p w14:paraId="00FC0322" w14:textId="77777777" w:rsidR="00566B19" w:rsidRPr="0000007A" w:rsidRDefault="00566B19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64164B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3BB7E86E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195C8BBF" w14:textId="77777777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014115648">
    <w:abstractNumId w:val="3"/>
  </w:num>
  <w:num w:numId="2" w16cid:durableId="1638678295">
    <w:abstractNumId w:val="6"/>
  </w:num>
  <w:num w:numId="3" w16cid:durableId="1472015829">
    <w:abstractNumId w:val="5"/>
  </w:num>
  <w:num w:numId="4" w16cid:durableId="1372801690">
    <w:abstractNumId w:val="7"/>
  </w:num>
  <w:num w:numId="5" w16cid:durableId="1489250255">
    <w:abstractNumId w:val="4"/>
  </w:num>
  <w:num w:numId="6" w16cid:durableId="1515072165">
    <w:abstractNumId w:val="0"/>
  </w:num>
  <w:num w:numId="7" w16cid:durableId="1433862780">
    <w:abstractNumId w:val="1"/>
  </w:num>
  <w:num w:numId="8" w16cid:durableId="298196100">
    <w:abstractNumId w:val="9"/>
  </w:num>
  <w:num w:numId="9" w16cid:durableId="1272937304">
    <w:abstractNumId w:val="8"/>
  </w:num>
  <w:num w:numId="10" w16cid:durableId="189014963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A7073"/>
    <w:rsid w:val="002B0E4B"/>
    <w:rsid w:val="002B4C4D"/>
    <w:rsid w:val="002C40B8"/>
    <w:rsid w:val="002D2B03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1F12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053"/>
    <w:rsid w:val="00565D90"/>
    <w:rsid w:val="00566B19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4BDD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0764A"/>
    <w:rsid w:val="0091410B"/>
    <w:rsid w:val="0091513F"/>
    <w:rsid w:val="009245E3"/>
    <w:rsid w:val="00942DEE"/>
    <w:rsid w:val="00944F67"/>
    <w:rsid w:val="009553EC"/>
    <w:rsid w:val="00955E45"/>
    <w:rsid w:val="00962B70"/>
    <w:rsid w:val="00963916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6246"/>
    <w:rsid w:val="009F7A71"/>
    <w:rsid w:val="00A001A0"/>
    <w:rsid w:val="00A12C83"/>
    <w:rsid w:val="00A15F2F"/>
    <w:rsid w:val="00A17184"/>
    <w:rsid w:val="00A269D7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6626A"/>
    <w:rsid w:val="00A8290F"/>
    <w:rsid w:val="00A93335"/>
    <w:rsid w:val="00AA41B3"/>
    <w:rsid w:val="00AA49A2"/>
    <w:rsid w:val="00AA5338"/>
    <w:rsid w:val="00AB1ED6"/>
    <w:rsid w:val="00AB397D"/>
    <w:rsid w:val="00AB638A"/>
    <w:rsid w:val="00AB65BF"/>
    <w:rsid w:val="00AB6E43"/>
    <w:rsid w:val="00AB79A6"/>
    <w:rsid w:val="00AC1349"/>
    <w:rsid w:val="00AC7F2A"/>
    <w:rsid w:val="00AD6C51"/>
    <w:rsid w:val="00AE0E9B"/>
    <w:rsid w:val="00AE499A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23F7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F0D1C0A"/>
  <w15:docId w15:val="{25742954-0638-4AFB-97A5-7773A90258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24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9F6246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93335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AC7F2A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83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chemistry-and-biochemistry-research-progres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</TotalTime>
  <Pages>2</Pages>
  <Words>320</Words>
  <Characters>182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142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1</cp:revision>
  <dcterms:created xsi:type="dcterms:W3CDTF">2023-08-30T09:21:00Z</dcterms:created>
  <dcterms:modified xsi:type="dcterms:W3CDTF">2025-10-21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